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เขียนจำนวนคละในรูปเศษเกิน</w:t>
      </w:r>
      <w:r>
        <w:t xml:space="preserve"> </w:t>
      </w:r>
      <w:r>
        <w:t xml:space="preserve">/</w:t>
      </w:r>
      <w:r>
        <w:t xml:space="preserve"> </w:t>
      </w:r>
      <w:r>
        <w:t xml:space="preserve">การเขียนเศษเกินในรูปจำนวนคละ</w:t>
      </w:r>
      <w:r>
        <w:t xml:space="preserve"> </w:t>
      </w:r>
      <w:r>
        <w:t xml:space="preserve">10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วัสดีคุณครูปลายทางและนรักเรียนปลที่น่ารักทุกคนนะคะหรือว่าครูแพรวา และ</w:t>
      </w:r>
    </w:p>
    <w:p>
      <w:pPr>
        <w:pStyle w:val="BodyText"/>
      </w:pPr>
      <w:r>
        <w:t xml:space="preserve">(คุณครูแพรวนภา) คุหรือว่าครูแพรนะคะ ในชั้นประถมศึกษาปีที่ 4 ค่ะ เดี๋ยวเรามาดูกันนะคะวั่าจะได้เรียนในเรื่องของอะไรกันค่ะและคุณครูแพรวนะคะ จะพาเด็ก ๆ มาเรียนรู้ในเรื่องจำนวนคละในรูปเศษเกิน และการเขียนเศษเกินในรูปจำนวนคละค่ะ ยังจำกันได้ไหมค่ะที่เราเรียนในคาบที่แล้วเศษเกินและจำนวนคละมีลักษณะเป็นอย่างไรคะ เศษเกินมีลักษณะเป็นอย่างไรคะคุณครูแพรว</w:t>
      </w:r>
    </w:p>
    <w:p>
      <w:pPr>
        <w:pStyle w:val="BodyText"/>
      </w:pPr>
      <w:r>
        <w:t xml:space="preserve">(คุณครูแพรวนภา) เศษเกินมีตัวเศษจะต้องมากกว่าหรือเท่ากันถ้านักเรียนเห็นเศษส่วนแล้วตัวเศษหรือเท่ากับตัวส่วน เราสามารถบอกได้ว่าครูแพรวา</w:t>
      </w:r>
    </w:p>
    <w:p>
      <w:pPr>
        <w:pStyle w:val="BodyText"/>
      </w:pPr>
      <w:r>
        <w:t xml:space="preserve">(คุณครูสุภัสสร) ค่ะ แล้วจำนวนคละจำนวนคละเราพึ่งเรียนในคาบที่ผ่านมาจำนวนคละจะต้องทำไมคะ จะต้องเขียนอยู่ในรูปของจำนวนนับกับเศษส่วนแท้นะคะ อย่าลืมนะคะ ต้องเป็นเศาส่วนแท้นยะคะ</w:t>
      </w:r>
    </w:p>
    <w:p>
      <w:pPr>
        <w:pStyle w:val="BodyText"/>
      </w:pPr>
      <w:r>
        <w:t xml:space="preserve">(คุณครูสุภัสสร) ใช่ค่ะ ถ้าเด็ก ๆยังพอจำกันได้นะคะวันนี้เรามาลองเขียนจำนวนคละและเขียนเศษเกินในรูปจำนวนคละกันนะคะ วันนี้นะคะ เด็ก ๆ จะต้องเขียนจำนวนคละในรูปเศษเกินได้ และเขียนเศษเกินในรูปจำนวนคลได้นั้นเองค่ะ ถ้าเด็ก ๆ ปลายทางพร้อมแล้วเดี๋ยวมาดูกับข้อที่ 1 ค่ะคุณครูแพรว คุณครูได้ให้มานะคะ เป็นการบวกเศษส่วน นักเรียนปลายทางลองหาสิคะ ว่า เราได้ผลลัพธ์ มาเท่าไหร่คะเด็ก ๆ มาสั่งเกตุไปพร้อม ๆ กับค</w:t>
      </w:r>
    </w:p>
    <w:p>
      <w:pPr>
        <w:pStyle w:val="BodyText"/>
      </w:pPr>
      <w:r>
        <w:t xml:space="preserve">(คุณครูแพรวนภา) ตอนนี้นี่เรามี เศษ 3 ส่วน 3 นะคะ บวกเศษ 3 ส่วน 3 และบวกเเขาบอกให้เรา เด็ก ๆยังจำกันได้ไหมคะว่ว่าการบสก เศษ ส่วนมีหลักการอย่าสงไรค่ะการบวกเศษส่วนเรามีวิธีการ</w:t>
      </w:r>
    </w:p>
    <w:p>
      <w:pPr>
        <w:pStyle w:val="BodyText"/>
      </w:pPr>
      <w:r>
        <w:t xml:space="preserve">(คุณครูแพรวนภา) เริ่มแรกเราต้องดูที่ไหนนะนักเรียนปลายทาง เราต้องไปดูที่ตัวส่วนนะคะ ซึ่งนักเรียนได้เรียนมาแล้วในชั้นประถมศึกศเราไปดูที่ตัวส่วนกันค่ะ จำนวนส่วน 3 4 ส่วนมีลักษณะเป็นอย่างไรเอ่ย มีลักษณะเป็นจำนวนเดียวกัน ถ้าตัวส่วนนะคะ เป็นจำนวนเดียวกัน เราต้องทำอย่างไรเอ่ย เราจะนำตัวเศษมาบวกันเลยนะคะตัวเศษของเราก็จะมี 3 บวก 3 บวก 1 ค่ะดังนั้น เรานำตัวเศษมาบวกกันจะได้เท่าไรคะนักเรียนปลายทาง จะได้เท่ากับ 7 นะคะ ตัวเศษเราจะได้เป็น 7 ตัวส่วนละคะได้เท่าไหร่เอ่ย ตัวส่วนของเรานะคะต้องเป็นตัวส่วนที่คงเดิมค่ะจะได้เป็นเศษ 7 ส่วน 3 ค่ะ นี่ก็เป็นการทบทวนการบวกเศษส่วนนะคะ ที่มีตัวส่วนเท่ากันนั่นเองค่ะ มาดูกันต่อค่ะ จะขอทบทวนเด็ก ๆนะคะการเขียนเศษส่วนของจำนวนนับค่ะ ตอนนี้นะคะ คุณครูมีเศษ 6 ส่วน 3 มาให้เด็ก ๆ นะคะ อยากจะเขียนในรูปจำนวนนับนะคะ เด็ก ๆ ยังจำกันได้ไหมคะ ว่าเรามีวิธีการทำอย่างไรคะ เรามีวิธีการทำอย่างไรคะครูครูแพรว</w:t>
      </w:r>
    </w:p>
    <w:p>
      <w:pPr>
        <w:pStyle w:val="BodyText"/>
      </w:pPr>
      <w:r>
        <w:t xml:space="preserve">(คุณครูสุภัสสร)เศษส่วนที่เรามีนักเรียนจะหาเขียนให้อยู่ในรูปการหารเราจะเรียนได้อย่างไรคะ และตัวส่วน มีความสัมพันธ์เขียนอยู่ในรูปการหารได้นะคะ โดยตัวเศษหารด้วยตัวส่วน หรือการนำตัวส่วนหารตัวเศษนั่นเองค่ะ ดังนั้นเศษ 6 ส่วน 3เขียนในรูปหารหารนะคะ 6 หาร ด้วย 3 ค่ะ6 หารด้วย 3 ได้เป็นเท่าไรคะนักเรียนปลายทาง เพราะตัวเลขของเรานี่ง่ายมากเลย 6 หารด้วย 3 จะได้เท่ากับ 2 นะคะ สำหรับข้อนี้ค่ะ</w:t>
      </w:r>
    </w:p>
    <w:p>
      <w:pPr>
        <w:pStyle w:val="BodyText"/>
      </w:pPr>
      <w:r>
        <w:t xml:space="preserve">(คุณครูสุภัสสร) 6 หารด้วย 3 เท่ากับ 2 ใช่ไหมคะเด็ก ๆ ดเพระาฉะนั้นนี่เศษ 6 ส่วน 3 เราสามารถเขียนในรูปจำนวนนับได้จำนวนนับได้เท่ากับ 2 นั่นเองค่ะ มาทบทวนอีกสักนิดหนึ่งนะคะ คุณครูมีเศษ 30 ส่วน 5 มาให้เด็ก ๆ ค่ะ อยากให้เด็ก ๆ เขียนให้อยู่ในรูปของจำนวนนับค่ะ เด็ก ๆสามารถตอบได้ไหมคะว่าสามารถเขียนในรูปจำนวนนับได้อย่างไรเราสามารถเขียนได้อย่างไรคะคุณครูแพรว</w:t>
      </w:r>
    </w:p>
    <w:p>
      <w:pPr>
        <w:pStyle w:val="BodyText"/>
      </w:pPr>
      <w:r>
        <w:t xml:space="preserve">(คุณครูแพรวนภา) ดูในรูปการหารก่อนค่ะ นักเรียนได้เท่าไรเอ่ย เป็น 30 หารด้วย 5 นะคะ 30 หารด้วย 5 ได้เท่าไหร่คะนักเรียนปลายทาง นักเรียนก็ไปท่องสูตรคูณนะค5 คูณอะไรได้ 30 ค่ะ 30 หารด้วย 5 จะเท่ากับ 6 นะคะ ดังนั้น เศษ 30 ส่วน 5 ก็จะเท่ากับ 6 ซึ่งเป็นจำนวนนับที่เราต้องการค่ะ จะเห็นว่าการหาร 2 ข้อนี้จะเป็นการหารที่ลงตัวนั่นเองนะคะ นักเรียนปลายทาง เดี๋ยวเราลองมาดูกันต่อ เดี๋ยวคุณครูจะพามาเขียนจำนวนคละให้อยู่ในรูปเศษเกินกันบ้างค่ะ เรามาเริ่มดูกันเลยค่ะ ตอนนี้คุณครูนะคะ ก็มีวงกลมให้อยู่ด้วยกันทั้งหมด 3 รูปนะคเด็ก ๆ เด็ก ๆ ลองดูสิคะ จากรูปที่ 1 รูปที่ 2 รูปที่ 3 นะคะจะเห็นว่าวงกลมทั้ง 3 รุปถูกแบ่ง3 ส่วนที่เท่ากันค่ะ เมื่อเด็ก ๆ สังเกตเสร็จแล้วนะคะ เดี๋ยวคุณครูจะมีคำถามให้เด็ก ๆ ตอบกันค่ะ เรามาเริ่มกันที่คำถาามที่ 1 ค่ะ คุณครูอยากจะทราบว่ารูปวงกลมนี่ มีส่วนที่ระบายสีเต็มรูปกี่รูปค่ะเด็ก ๆ กี่รุปค่ะ</w:t>
      </w:r>
    </w:p>
    <w:p>
      <w:pPr>
        <w:pStyle w:val="BodyText"/>
      </w:pPr>
      <w:r>
        <w:t xml:space="preserve">(คุณครูแพรวนภา)กี่รูปคะคุณครูแพรว</w:t>
      </w:r>
    </w:p>
    <w:p>
      <w:pPr>
        <w:pStyle w:val="BodyText"/>
      </w:pPr>
      <w:r>
        <w:t xml:space="preserve">(คุณครูแพรวนภา) มาดูกันเลยค่ะ รูปที่ 1 ระบายสีเต็มรูปนะคะ รูปที่ 2 ระบายสีเต็มรูปหรือไม่คะ รูปที่ 2 ก็ระบายสีเต็มรูปนะคะ และรูปที่ 3 ล่ะคะ รูปที่ 3 ระบายสีไม่เต็มรูปนะคะมีด้วยกัน 2 รุป</w:t>
      </w:r>
    </w:p>
    <w:p>
      <w:pPr>
        <w:pStyle w:val="BodyText"/>
      </w:pPr>
      <w:r>
        <w:t xml:space="preserve">(คุณครูสุภัสสร) จากรูปที่ระบายสีเต็มรูปนี่ เราสามารถเขียนแสดงจำนวนนับได้ไหมคะเด็ก ๆ เราสามารถเขียนแสดงจำนวนนับได้ไหมคะ คุณครูแพรว</w:t>
      </w:r>
    </w:p>
    <w:p>
      <w:pPr>
        <w:pStyle w:val="BodyText"/>
      </w:pPr>
      <w:r>
        <w:t xml:space="preserve">(คุณครูแพรวนภา) ได้ค่ะ เพราะเราได้เรียนมาแล้วนะคะถ้ามีรุปที่ระบายสีเต็มรูป 1 รูป1 นั่นเองนะคะ แต่ในข้อนี้มีรูปที่ระบายสีเต็มรูป 2 รูปนะคะ เราก็จะได้เป็น 2 นั่นเองค่ะ</w:t>
      </w:r>
    </w:p>
    <w:p>
      <w:pPr>
        <w:pStyle w:val="BodyText"/>
      </w:pPr>
      <w:r>
        <w:t xml:space="preserve">(คุณครูสุภัสสร) ใช่ค่ะเด็ก ๆ เดี๋ยวเรามาดูคำถามต่อไปกันค่ะ คำถามต่อไปนะคะ คุณครูอยากจะทราบว่ารูปวงกลมที่ระบายสีไม่เต็มรูปรูปนะคะเขียนแสดงเศษส่วยใดค่ะเด็ก ๆ ลองสังเกตสิคะ ว่าวงกลมที่ระบายสีไม่เต็มรูป เราสามารถเขียนเศษส่วนที่ระบายสีได้อย่างไรคะ</w:t>
      </w:r>
    </w:p>
    <w:p>
      <w:pPr>
        <w:pStyle w:val="BodyText"/>
      </w:pPr>
      <w:r>
        <w:t xml:space="preserve">(คุณครูแพรวนภา) เรามาดูกันนะคะ สำหรับรูปวงกลมรูปสุดท้ายยที่ระบายสีไม่เต็มรูปวงกลมนี้ถูกแบงเป็น 3ส่วนนะคะระบายสีแค่ 1 ส่วนนะคะ ดังนั้นเราสามารถเขียนเศษส่วนได้อย่างไรเอ่ย เราสามารถเขียนเศษส่วนได้เป็น เศษ 1 ส่วน 3 นั่นเองค่ะ</w:t>
      </w:r>
    </w:p>
    <w:p>
      <w:pPr>
        <w:pStyle w:val="BodyText"/>
      </w:pPr>
      <w:r>
        <w:t xml:space="preserve">(คุณครูแพรวนภา) ใช่ค่ะ มาดูอีกสัก 1 คำถามค่ะเด็ก ๆครูอยากจะทราบว่ารูปวงกลมที่ไม่ระบายสีนี่ทั้งหมดเขียนแสดงจำนวนคละใดค่ะ</w:t>
      </w:r>
    </w:p>
    <w:p>
      <w:pPr>
        <w:pStyle w:val="BodyText"/>
      </w:pPr>
      <w:r>
        <w:t xml:space="preserve">(คุณครูแพรวนภา) จากคาบที่ผ่านมาเราได้ให้นักเรียนได้ลองเขียนจำนวนคละ ให้มาแล้วนะคะ สำหรับในข้อนี้นะคะ มีรูปที่ระบายสีเต็มรูปให้มา 2 นรูปได้จำนวนนับคือ 2 ไม่เต็มรูปที่ได้เขียนเศษส่วนเต็มรูปเรานำจำนวนนับและเศษส่วนนำมาบวกกันนั่นเองนะคะ ก็คือ 2 บวกด้วยเศษ 1 ส่วน 3 ค่ะ การบวกจำนวนนับกับเศษส่วนนะคะ เราก็กจะนำจำนวนนับมาเขียนได้ตอ่ท้ายค่ะ ดั้งนั้นจำนวนส่วน 3 นั่นเองค่ะ</w:t>
      </w:r>
    </w:p>
    <w:p>
      <w:pPr>
        <w:pStyle w:val="BodyText"/>
      </w:pPr>
      <w:r>
        <w:t xml:space="preserve">(คุณครูสุภัสสร) ใช่ค่ะเด็ก ๆ คุณครูแพรวาเชื่อว่าเด็ก ๆ หลายคนสามารถตอบคำถาม 3 ข้อนี้ได้ค่ะ เรามาดูกันต่อค่ะ จากรูปนะคะเด็ก ๆ เมื่อสักครู่นี้เราสามารถเขียนจำนวนนับได้เป็น 2 เศา 1 ส่วน 3 ค่ะ เขียนจำนวนคละให้อยู่ในรูปเศษเกินนะคะ ดังนั้นนี่ จากจำนวนคละที่เราได้มานะคะ คุณครูจะนำไปเขียนให้อยู่ในรูปการบวกนะคะเด็ก ๆ เราก็จะได้เป็น 2 บวก เศา 1 ส่วน 3 นั่นเองเด็ก ๆ ลองดูสิค่ะเด็ก ๆ 2 ที่มาจากไหนคะเด็ก ๆ 2 ที่เป็นจำนวนนับมาจากไหนคุณครูแพรว</w:t>
      </w:r>
    </w:p>
    <w:p>
      <w:pPr>
        <w:pStyle w:val="BodyText"/>
      </w:pPr>
      <w:r>
        <w:t xml:space="preserve">(คุณครูแพรวนภา) 2 ที่มีจำนวนนับ ก็มาจากการที่มีรูประบายสีเต็มรูป 2 รูปนะคะ ถ้าเราอยากรู้ที่มา นักเรียนก็ย้อนกลับไปดูค่ะ รูปที่เต็มรูป 2 รูป ค่ะ รูปที่ 1 ก็จะคือ 1 รูปที่ 2 นะคะ ก็จะคือ 1 ค่ะ เราก็สามารถกระจายต่อนะคะ กระจาย 2 ได้เป็น 1 + 2 นะคะ บวกด้วยเศษ 1 ส่วน 3 ต่อได้ค่ะ เดี๋ยววันนี้เราจะย้อนกลับไปหานะคะว่า เศาเกินของเราคืออะไรคะ ดูกันต่อค่ะ ถ้าเราได้ 1 มาแล้วส 1 มาจาก1 มาจากไหนล่ะคะนักเรียนปลายทาง 1 มาจากไหนล่ะคะคุณครูแพรวา</w:t>
      </w:r>
    </w:p>
    <w:p>
      <w:pPr>
        <w:pStyle w:val="BodyText"/>
      </w:pPr>
      <w:r>
        <w:t xml:space="preserve">(คุณครูสุภัสสร) 1 มาจากการระบายสีที่เต็มรูปนั่นเองค่ะ แต่รูปที่ระบายสีเต็มรูป เด็ก ๆ ลองสังเกตสิคะ ว่ารูปวงกลมของเราที่เท่ากัน นะคะเด็ก ๆ และเราก็ระบายสี ถ้าคุณครูอยากจะเขียนให้อยู่ในรูปเศษส่วนจะสามารถเขียนได้อย่างไรคะ ถ้าเขียนแสดงจำนวนนับนี่ก็จะได้เป็น 1 ใช่ไหมคะ ในรูปเศษส่วนก็จะได้เป็นเศษ 3 ส่วน 3 ดั้งนั้นคุณครูจะเป็นจำนนวนนับให้เป็นก็จะได้เป็นเศษ 3 ส่วน 3 นะคะ บวกกับรูปที่ 2 ก็คือ เศษ 3 ส่วน 3 เช่นกันค่ะ ส่วนรูปสุดท้ายระบายสีไม่เต็มรูปนะคะ ก็คือเศษ 1 ส่วน 3 นั่นเองค่ะ จะสังเกตเห็นว่าในบรรทัดนี้นะคะเด็ก ๆเราอยู่ในรูปของการบวกเศษส่วนค่ะต่อมานะคะ คุณครูจะมาหาผลลัพธ์หรือผลบวกนั่นเองค่ะ เราทำอย่างไรกันต่อคะคุณครูแพรว</w:t>
      </w:r>
    </w:p>
    <w:p>
      <w:pPr>
        <w:pStyle w:val="BodyText"/>
      </w:pPr>
      <w:r>
        <w:t xml:space="preserve">(คุณครูแพรวนภา) นักเรียนสังเกตนะคะ เราบวกเศษส่วนนะคะ นักเรียนจะสังเกตว่าตัวส่วนของเรา คือ 3 นั่นเองนะคะ ดังนั้น เราสามารรถเอาตัวเศษ มาบวกกันได้เลยค่ะ คุณครูจึงนำ เศษ 3 ส่วน 3 บวก 1โดยการเขียนเป็นเศษ 3 ส่วน 3 ทั้งหมดนะคะ นักเรียนสามารถเขียนอยู่ในรูปการบวกแบบนี้ได้เลยนะคะ</w:t>
      </w:r>
    </w:p>
    <w:p>
      <w:pPr>
        <w:pStyle w:val="BodyText"/>
      </w:pPr>
      <w:r>
        <w:t xml:space="preserve">(คุณครูสุภัสสร) ใช่ค่ะเด็ก ๆ แต่เด็ก ๆลองสังเกตสิคะที่ตัวเศษของเรานี่มี 3 บสวกกันทั้งหมดกี่ครั้งค่ะ ที่ตัวเศษของเรานี่มี 3 บวกกันทั้งหมด2 ครั้งใช่ไหมคะเด็ก ๆ ถ้าคุณครูจะเขียนให้อยู่ในรูปการคูณล่ะคะ เด็ก ๆ คิดว่าสามารถเขียนได้อย่างไรคะ เรามาดูค่ะ เด็ก ๆ จะสังเกตุ ที่ตัวเศษ มีตัว 3 บวกกัน 2 บวกกันทั้งหมด 2 ครั้งนะคะ ดังนั้น คุณครูจะเปลี่ยน 3 ที่บวกกัน 2 ครั้งนี้ ให้อยู่ในรูปของการคูณค่ะ ในบรรทัดต่อมานะคะ คุณครูจึงได้เป็นวงเล็บ 2 คูณ 3 ค่ะ และบวกต่อด้วย 1 ค่ะ ส่วนตคัวส่วยังคงเดิม ในบรรนทัดนี้2 คูณ 3 บวก 1 ส่วน 3 นั่นเองค่ะ ต่อมาค่ะเด็ก ๆ คุณครูอยากจะทราบผลลัพธ์นะคะ สำหรับบรรทัดนี้ เราทำได้อย่างไรคะ คุณครูแพรว</w:t>
      </w:r>
    </w:p>
    <w:p>
      <w:pPr>
        <w:pStyle w:val="BodyText"/>
      </w:pPr>
      <w:r>
        <w:t xml:space="preserve">(คุณครูแพรวนภา) เราก็สองคูณ 3 ได้ 6 ค่ะตัวเศษของเราจะได้เป็น 7 ค่ะ ดังนั้น ตัวเศษของเราจะได้เป็นเศษ 7 ส่วน 3 นะคะ นักเรียนบางคนอาจจะหาคำตอบได้จากบรรทัดที่เอามาบวกกันนะคะ แต่เราจะทำอีก 1 บรรทัด นักเรียนลองสังเกตสิคะถ้าเราไม่อยากแสดงวิธีทำเราสามารถจำนวนคละที่คุณครูให้มาสามารถเขียนให้อยู่ในรูปเศษเกินได้อย่างไรเอ่ย</w:t>
      </w:r>
    </w:p>
    <w:p>
      <w:pPr>
        <w:pStyle w:val="BodyText"/>
      </w:pPr>
      <w:r>
        <w:t xml:space="preserve">(คุณครูสุภัสสร) เด็ก ๆ ลองสังเกตความสัมพันธ์สิคะ เด็ก ๆ ลองสังเกตนะคะ จากบรรทัดนี้นะคะเด็ก ๆ จะสังเกตุเห็นว่า 2 คูณ 3 นะะคะเด็ก ๆ จะเก็นว่า 2 ไปตรงจำนวนนับของเราที่จำนวนคละนะคะ ที่คูณอยู่กับ 2 นะคะเด็ก ๆ ก็จะไปตรงที่จำนวนคละค่ะเด็ก ๆ และบวก 1 นะคะเด็ก ๆ ตรงนี้นะคะ ก็จะไปตรงกับตัวเศษของเราที่จำนวนคละนะคะเด็ก ๆเพราะเขียนจำนวนคละให้อยู่ในรูปเศษเกินอย่างรวดเร็วค่ะ โดยการนำตัวส่วนนะคะมาคูณกับจำนวนนับค่ะ และบวกต่อด้วยเศษสนะคะเด็ฏ ๆส่วนตัวส่วนยังคงเเดิม เดี๋ยวเรามาดูกันนะคะเด็ฏ ๆจากจำนวนคละของเรานะคะเด็ก ๆ 2 เศษ 1 ส่วน 3 นะคะ คุณครูจะมีวิธีในการเขียนในรูปเศษเกินนะคะ เดี๋ยวเรามาดูกันค่ะเด็ก ๆๆ เราสามารถทำได้อย่างไรคะคุณครูแพรว</w:t>
      </w:r>
    </w:p>
    <w:p>
      <w:pPr>
        <w:pStyle w:val="BodyText"/>
      </w:pPr>
      <w:r>
        <w:t xml:space="preserve">(คุณครูแพรวนภา) จากวิธีทำนะคะ เป็นวิธีทำที่หาคำตอบนักเรียนอาจตต้องแต่ถ้าสังเกตจากบรรทัดสุดท้ายสามารถใช้ความสัมพันธ์ได้นะคะ ก็คือ</w:t>
      </w:r>
    </w:p>
    <w:p>
      <w:pPr>
        <w:pStyle w:val="BodyText"/>
      </w:pPr>
      <w:r>
        <w:t xml:space="preserve">(2 x 3 + 1 ส่วน 3 ทั้งหมดนะคะ นี้ก็จะเป็นที่มาของเรานะคะ ว่ามาจากไหน ให้นักเรียนหา หาด้วยวิธีการการนำจำนวนนับคูณกับตัวส่วน แล้วก็บวกกับตัวส่วนคงเดิมนะคะ ดังนั้น ถ้าสมมตินำ 2 คูณกับ 3 นะคะ ที่เป็นตัวเศษนะคะ และบวกด้วย 1 ค่ะ 2 ที่เป็นจำนวนนับ บวกกับ3 ที่เป็นตัว ส่วน และก้บวกด้วยส่วนที่เป็น จำนวน 1 คงเดิมนั่นเองนะคะ ก็จะเป็นที่มานะคะ ว่า 2 เศษ 1 ส่วน 3 = เศษ 7 ส่วน 3 นั่นเองนะคะ</w:t>
      </w:r>
    </w:p>
    <w:p>
      <w:pPr>
        <w:pStyle w:val="BodyText"/>
      </w:pPr>
      <w:r>
        <w:t xml:space="preserve">(คุณครูสุภัสสร) ใช่ค่ะเด็ก ๆ จากการแสดงวิธีทำของเราในหน้านี้นะคะเด็ก ๆทำให้เราวสามารถบอกได้นะคะ การเขียนจำนวนนับในรูปเศษเกินทำได้โดยนำตัว เศษคูณจำนวนนับนะคะ แล้วก็บวกกับตัวเศษค่ะ เอาตัวเศษที่ได้นะคะ เป็นตัวเศษของเศษเกินค่ะ โดยตัวส่วนยังคงเดิมค่ะเด็ก ๆ อีกครั้งนะคะ การเขียนจำนวนนับในรูปเศษเกินทำได้โดยนำตัวส่วนคูณกับจำนวนนับและบวกด้วยจำนวนส่วนค่ะผลลัพธ์ที่ได้นะคะ เป็นตัวเศษของเศษเกินค่ะ ส่วนตัวส่วนยังคงเดิมค่ะ ยกตัวอย่างเช่น คุณครูมีจำนวนคละมาให้นะคะ เป็น 4 เศษ 1 ส่วน 5 ค่ะ อยากจะเขียนให้อยู่ในรูปเศษเกิน</w:t>
      </w:r>
    </w:p>
    <w:p>
      <w:pPr>
        <w:pStyle w:val="BodyText"/>
      </w:pPr>
      <w:r>
        <w:t xml:space="preserve">(คุณครูแพรวนภา) เราก็มาดูนะคะ จากที่เขาบอกว่านำตัวส่วนมากคูณจำนวนนับนะคะ ดังนั้น เราก็เริ่มเขียนค่ะ เราจึงจะต้องมีวงเล็บนะคะ ดังนั้น จึงจะได้ในวงเล็บ 4 คูณ 5 นะคะ หลังากนั้นเขาบอกว่าอะไรต่อมาดูกันเลยนะคะ แล้วนำไปบวกกับตัวเศษของเราค่ะ ตัวเศษของเราก็คือ 1 ค่ะ เขียน + 1 ต่อนะคะ นักเรียนสามารถดูที่กรอบความคิดของคุณครูได้นะคะ โดยตัวส่วนของเราคงเดิมนะคะ เราก็จะส่วน 5 เหมืินเดิมนะคะ เราก็จะได้เป็นตัวเศษในวังเล็ป ถ้านักเรียนหาผลลัพธ์มาจากตัวเศษทั้งหมดนะคะ ผลลัพธ์ที่เราได้จะเป็นตัวเศษของเศษเกินนั่นเองค่ะ</w:t>
      </w:r>
    </w:p>
    <w:p>
      <w:pPr>
        <w:pStyle w:val="BodyText"/>
      </w:pPr>
      <w:r>
        <w:t xml:space="preserve">(คุณครูสุภัสสร) เดี๋ยวเราลองมาคิดกันค่ะเด็ก ๆ จากในกรอบความคิดของคุณครูเริ่มที่วงเล็บนะคะ4 คูณ 5 ได้เท่ากับ 20 บวกกับอีก 1 บวกต่ออีก 1 นะคะ ได้เป็น 21 ค่ะ ซึ่ง 21 นี้นะคะ จะเป็นตัวเศษของเศษเกินค่ะ ส่วนตัวส่วนยังคงเดิม คือ ส่วน 5 นั่นเองค่ะ ดังนั้น เราจึงสามารถเขียนในรูปเศษเกินได้เป็น เศษ 21 ส่วน 5 นั้นเองค่ะ นี่ก็เป็นการยกตัวอย่างตอนนี้นี่เด็ก ๆ ก็สามารถเขียนจำนวนคละให้อยู่ในรูปเศษเกินได้แล้วใช่ไหมคะ</w:t>
      </w:r>
    </w:p>
    <w:p>
      <w:pPr>
        <w:pStyle w:val="BodyText"/>
      </w:pPr>
      <w:r>
        <w:t xml:space="preserve">(คุณครูแพรวนภา) แต่เรายังมีอีก 1 วิธีใช่ไหมคะ</w:t>
      </w:r>
    </w:p>
    <w:p>
      <w:pPr>
        <w:pStyle w:val="BodyText"/>
      </w:pPr>
      <w:r>
        <w:t xml:space="preserve">(คุณครูสุภัสสร) ใช่ค่ะ ถ้าคุณครูไม่ได้บอกให้แสดงวิธีทำนะคะ เด็ก ๆก็สามราถใช้วิธีลัด หรือจดในกนรเขียทดในกระดาษทด เด็ก ๆ ลองดูค่ะที่จำนวนคละของเรานะคะ 4 เศษ 1 ส่วน 5 เราจะใช้วิธีลัดหรือการทดนี่ เราทำได้อย่างไรคะครูแพรว</w:t>
      </w:r>
    </w:p>
    <w:p>
      <w:pPr>
        <w:pStyle w:val="BodyText"/>
      </w:pPr>
      <w:r>
        <w:t xml:space="preserve">(คุณครูแพรวนภา) เมื่อกี้เราบอกแล้ว นำตัวส่วนของเราก็คือตัว 5 เราสามารถวส่เครื่องหมายคูณได้ได้เป็นเท่าไรเอ่ย ได้เป็น 20 นะคะ เอา 20 เก็บไว้ในใจค่ะ หลังจากนั้นนำบวกต่อนะคะ บวกกับเศษค่ะ คุณครูจึงนำใส่เครื่องหมายบวกต่อตรงนี้นะคะ เราก็นำผลคูณที่ได้เมื่อกี้ไปบวกกับเศษของเราคือ 1 นะคะ20 บวก 1 ได้เท่าไหร่ค่ะ ได้เป็น 21 ค่ะตัวเศษของเศษเกินของเราก็จะได้เป็น 21 คงเดิมนะคะ ก็จะได้เป็นเศษ 21 ส่วน 5 นั่นเองนะคะ เราก็มีให้นักเรียนเลือกด้วยกันทั้งหมด 2 วิธีนะคะ ใครจะทำแบบในกรอบความคิดก็ได้นะคะ หรือใครจะเครื่องหมายครู ที่จำนวนส่วน ใส่เครื่องใหาย บวกก็ได้เช่นเดียวกันค่ะ</w:t>
      </w:r>
    </w:p>
    <w:p>
      <w:pPr>
        <w:pStyle w:val="BodyText"/>
      </w:pPr>
      <w:r>
        <w:t xml:space="preserve">(คุณครูสุภัสสร) ใช่ค่ะเด็ก ๆ เพื่อความรวดเร็วนะคะ คุณครูก็ให้เลือกวิธีคิดได้นะคะ หากคุณครูไม่ได้บอกให้เด็ก ๆ แสดงวิธีทำค่ะ ตอนนี้นะคะ เด็ก ๆ ก็ได้รู้จักการเขียนจำนวนคละในรูปเศษเกินเรียบร้อยแล้วนะคะ ตอนนี้ค่ะก็ถึงเวลาที่เด็ก ๆจะลงมือแฎิบัติด้วยตนเองตอนนี้นะคะเด็ก ๆ คุณครูนะคะให้เด็ก ๆ เขียนจำนวนคละให้อยู่ในรูปของเศษเกินค่ะ เดี๋ยวเรามาดูกันในข้อที่ 1 ค่ะเด็ก ๆ ในข้อทีี่ 1 โจทย์ให้มาเป็น 3 เศษ แต่คุณครูมีให้เด็ก ๆ จำนวน 4 ข้อค่ะข้อที่ 2 นะคะ 5 เศษ 3 ส่วน 7 ค่ะ แล้วข้อที่ 3 ล่ะคะคุณครูแพรว</w:t>
      </w:r>
    </w:p>
    <w:p>
      <w:pPr>
        <w:pStyle w:val="BodyText"/>
      </w:pPr>
      <w:r>
        <w:t xml:space="preserve">(คุณครูแพรวนภา) ข้อที่ 3 จะเป็น 10 เศษ 1 ส่วน 2 นะคะ และข้อที่ 4 ของเราค่ะ 8 แต่เศษ 1 ส่วน 6 นะคะ ลองปฏิบัติลองทำในสมุดของนักเรียน ใครจะเลือกวิธีไหนก็ได้นะคะ หรือใครจะเป็นวิธีลัดก็ได้เช่นเดียวกันนะคะ นักเรียนปลายทางได้ลงมือปฏิบัตินะคะ และฝากคุณครูปลายทางดูนักเรียนปลายทางด้วยนะคะ แล้วเดี๋ยวกลับมาดูเฉลยกับคุณครูแพรวแ</w:t>
      </w:r>
    </w:p>
    <w:p>
      <w:pPr>
        <w:pStyle w:val="BodyText"/>
      </w:pPr>
      <w:r>
        <w:t xml:space="preserve">(คุณครูแพรวนภา)และ</w:t>
      </w:r>
    </w:p>
    <w:p>
      <w:pPr>
        <w:pStyle w:val="BodyText"/>
      </w:pPr>
      <w:r>
        <w:t xml:space="preserve">(คุณครูสุภัสสร) คะ</w:t>
      </w:r>
    </w:p>
    <w:p>
      <w:pPr>
        <w:pStyle w:val="BodyText"/>
      </w:pPr>
      <w:r>
        <w:t xml:space="preserve">(คุณครูสุภัสสร) เป็นอย่างไรกันบ้างคะเด็ก ๆ สำหรับการทำจำนวนคละให้อยู่ในรูปเศษเกินทั้งหมด 4 ข้อนะคะ เด็ก ๆ ทำกันเสร็จหรือยังคะ ถ้าเสร็จแล้วนี่เดี๋ยวเรามาตรวจสอบความถูกต้องกับครูครูแพรวาและคุณครูแพรวเดี๋ยวเรามาเริ่มดุกันนะคะเด็ก ๆในข้อที่ 1 นี้นะคะ โจทย์ให้มาเป็น 3 เศษ 2 ส่วน 5 ค่ะ อยากจะให้เด็ก ๆ นะคะเขียนจำนวนคละนี้ให้อยู่ในรูปของเศษเกินค่ะ ในข้อนี้นะคะ คุณครูแพรวาจะขออนุญาตเฉลยโดยใช้กรอบความคิดจากจำนวนคละนี้นะคะเด็ก ๆ เราสามารถเขียนจำนวนคละให้อยู่ในรูปเศษเกิน ตัวส่วนนะคะคูณกับจำนวนนับและบวกด้วยเศษค่ะ ผลลัพธ์ที่ได้นะคะเด็ก ๆ จะเป็นตัวเศษของเศษเกินค่ะ เพราะฉะนั้นตัวส่วนดั้งนั้นคุณครูก็จะเริ่มนำจากตัวส่วนจำนวนนับดังนี้ค่ะ คุณครูก็จะนำ 3 x 5 ในวงเล็บนะคะเด็ก ๆ จากนั้นบวกต่อด้วยเศษ เศษของเราคือเท่าไรคะ เศษของเรานั่นก็คือ 2 นั่นเองนะคะ ดังนะั้น คุณครูจึงบวกต่อด้วย 2นั้นเองค่ะ เขาบกว่าตัวส่วนเรายังคงเดิมตัวส่วนของเรายังเป็น 5 อยู่นะคะเด็ก ๆ ต่อมา เราลองมาหาผลลัพธ์กันค่ะ 3 x 5 ได้เท่ากับเท่าไรคะ ได้เท่ากับ 15 นะคะเด็ก ๆต่อมาบบวกต่อค่ะ บวกตาอด้วย สองค่ะ เป็น 17 ค่ะ 17 นี้นะคะ จะเป็นตัวเศษของเศษเกินค่ะ ส่วนตัวส่วนยังคงเดิม นั่นก็คือ 5 นั่นเองนะคะ ดังนั้น 3 เศษ 2 ส่วน 5 นะคะ สามารถเขียนให้อยู่ในรูปเศษเกินได้เท่ากับ เศษ 17 ส่วน 5 นั่นเองค่ะนี้ก็เป็นในข้อที่ 1 ไม่ยากใช่ไหมค่ะสำหรับในข้อที่ 2 ค่ะ ในข้อที่ 2 นะคะ โจทย์กำหนดจำนวนคละมาให้นะคะ 5 เศษ 3 ส่วน 7 ค่ะ เราก็ทำเช่นเคยนะคะเกชด็ก ๆนำตัวฝส่วนนะคะ คูณจำนวนนับค่ะ บวกต่อด้วยเศษนะคะ่แล้วตัวเศษยังของเศษเกินค่ะ ส่วนตัวส่วนยังคงเดิมค่ะ ครูก็เริ่มนำตัวส่วนนะคะ คูณจำนวนนับค่ะ จึงได้เป็นจำนวนในวงเล็บนะคะ 5 x 7 ค่ะ บวกต่อด้วยเศษ เศษของเราคือ 3 ครูจึงบวก 3 ต่ดจากนัน้ตัวส่วนของเรายังคงเดิมตัวส่วนของเราของเรานะคะ เริ่มจากจำนวนคละนะคะ ส่วน 7 เช่นเคยค่ะ จากนั้นเรามาหาผลลัพธ์กันค่ะ ที่ตัวเศษนะคะเด็ก ๆ ในวงเล็บ 5 คูณ 7 ได้ 35 นะคะ บวกต่ออีก 3 จึงนั่นเองค่ะ 38 นี้นะคะ จะเป็นตัวเศษนะคะ ของเศษเกินค่ะ ส่วนตัวส่วนยังเป็น 7 คงเดิมค่ะ ดังนั้นนะคะ 5 เศษ 3 ส่วน 7 นะคะเด็ก ๆจะสามารถเขียนในรูปเศษเกินได้เป็น เศษ 38 ส่วน 7 2 ข้อนะคะ เชื่อว่าเด็ก ๆ น่าจะทำกันได้ถูกต้องค่ะ เดี๋ยวเรามาตรวจสอบความถูกต้องในข้อที่ 4 กันต่อไปพร้อม ๆ กับคุณครูแพรวค่ะ</w:t>
      </w:r>
    </w:p>
    <w:p>
      <w:pPr>
        <w:pStyle w:val="BodyText"/>
      </w:pPr>
      <w:r>
        <w:t xml:space="preserve">(คุณครูแพรวนภา) สำหรับในข้อที่ 3 และข้อที่ 4 นะคะ เดี๋ยวคุณครูแพรวนะคะ จะขอใช้เป็นวิธีการคิดในเมื้อกี้เราไม้มีทั้ง 2 วิธีนะคะโจทย์ให้มาเป็นอะไรคะนักเรียนปลายทาง โจทย์ให้มาเป็น 10 เศษ 1 ส่วน 2 นั่นเองนะคะ ถ้าเราจะใช้วิธีคิดในใจ คุณครูได้แนะนำไปแล้วนะคะ เราจะเริ่มจากการนำตัวส่วนคูณจำนวนนับนะคะใสเครื่องใหายคูณระคะ นักเรียนก็คูรกันได้เบยค่ะนักเรียนก็คูณกันได้เลยค่ะ นำ 10 x 2 นะคะ 10 x 2 ได้เท่าไรคะนักเรียนปลายทาง ได้ 20 นะคะ เก็บไว้ในใจก่อนค่ะ หลังจากนั้นนำตัวคูณกับตัวเศษนะคะ เราจะใส่เครื่องหมายบวกตรงนี้ก็ได้เราก็จะได้เป็นเท่าไหร้เอ่ย 20 บวกกับ 1 ก็จะได้เป็น 21 นะคะ ซึ่งผลที่ได้ก็จะเป็นตัวเศษของเศษเกินค่ะ ดังนั้น ตัวเศษของเรานะคะก็จะได้เท่ากับ 21 ค่ะ ส่วนตัวส่วนของเรานะคะ ก็จะคงเดิมนั้นเอง สำหรับข้อนี้นะคะเราก็จะได้เป็นเศษ 21 ส่วนสำหรับวิธีนี้นักเรียนคนใดสามารถคิดในใจได้นะคะ นักเรียนก็สามารถใช้วิธีนี้ในการหาคำตอบได้นะคะ สำหรับข้อที่ 4 ค่ะ โจทย์ให้มาเป็น 8 เศษ 1 ส่วน 6 นั่นเองนะคะ จำนวนนับของเราคือ 8 ตัวเศษของเราคือ 1 และตัวส่วนของเราคือ6ถ้าเราคิดในใจนักเรียนก็ต้องนำตัวส่วนไปคูณกับจำนวนนับนะคะ แล้วก็ใส่เครื่องหมายคูณ</w:t>
      </w:r>
    </w:p>
    <w:p>
      <w:pPr>
        <w:numPr>
          <w:ilvl w:val="0"/>
          <w:numId w:val="1001"/>
        </w:numPr>
      </w:pPr>
      <w:r>
        <w:t xml:space="preserve">ได้เลยค่ะ จากการทำ 8 x 6 นะคะ 8 x 6 ได้เท่าไรคะ ได้เป็น 48 นะคะ นักเรียนก็เก็บไว้ในใจก่อบวกกับตัว 1 นะคะ48 + 1 ได้เท่าไรคะ ได้เป็น 49 นะคะ เราก็จะได้เศษ ตัวเศษของเศษเกินมาแล้วนะคะ ส่วนตัวส่วนคงเดิมนะคะ สำหรับข้อที่ 4 นะคะ คำตอบของเราก็จเป็นเท่าไหร่ค่ะ ก็จะเป็นเศษ 49 ส่วน 6 นั้นเองนั้นเอง นั้นก็สำหรับทั้ง 4 ข้อใครทำถูกทำถูกต้องทั้ง 4 ข้อหรือไม่คะ ใครทำถูกต้องทั้ง 4 ข้อ ก็เก่งมากเลยนะคะ เดี๋ยวเราก็มีแบบฝึกหัดอื่น ๆ ให้นักเรียนได้ลงมือปฏิบัติต่อค่ะ</w:t>
      </w:r>
    </w:p>
    <w:p>
      <w:pPr>
        <w:pStyle w:val="FirstParagraph"/>
      </w:pPr>
      <w:r>
        <w:t xml:space="preserve">(คุณครูสุภัสสร) ใช่ค่ะเด็ก ๆ นี่ก็เป็นการเขียนจำนวนคละในรูปเศษเกินนะคะ เด็ก ๆ เราาดูกันต่อค่ะแต่ในวันนี้เราจะมีการเรียนรูแบบของการเขียนเศษเกินในรูปจำนวนคละกันด้วยนะคะ เดี๋ยวเรามาเริ่มดูกันเลยค่ะ ตอนนี้นะคะ คุณครูมีเศษส่วนมาให้เด็ก ๆ นะคะ เป็นเศษ 5 ส่วน 3 ค่ะ เศษ 5 ส่วน 3 นี้เศษส่วนชนิดใดค่ะเด็ ๆ เศษ 5 ส่วน 3 เป็นเศษส่วนชนิดใดคะคุณครูแพรว</w:t>
      </w:r>
    </w:p>
    <w:p>
      <w:pPr>
        <w:pStyle w:val="BodyText"/>
      </w:pPr>
      <w:r>
        <w:t xml:space="preserve">(คุณครูแพรวนภา) เศษ 5 ส่วน 3 ก็เป็นเศษเกินนั่นเองนะคะ เราสามารถเขียนในรูปการหารได้ใช่ไหมคะคุณครูแพรวา</w:t>
      </w:r>
    </w:p>
    <w:p>
      <w:pPr>
        <w:pStyle w:val="BodyText"/>
      </w:pPr>
      <w:r>
        <w:t xml:space="preserve">(คุณครูสุภัสสร) ใช่ค่ะ เด็ก ๆจะสังเกตเห็นว่า เศษส่วนนะคะ เราสามารถเราเขียนใรูปแบบการหาร5 หารด้วย 3 นั่นเองค่ะ 5 หารด้วย 3 ได้เท่ากับเท่าไรคะเด็ก ๆ เด็ก ๆ จะสังเกตเห็นว่า 5 หสรด้วย 3 จะเป็นการหารที่ไม่ลงตัวใช่ไหมคะ เด็ก ๆเด็กๆ ลองท่องสูตรคูณ แม่ 3 ได้เท่ากัน 5 มีไหมคะ มีไหมคะคุณครูแพรว</w:t>
      </w:r>
    </w:p>
    <w:p>
      <w:pPr>
        <w:pStyle w:val="BodyText"/>
      </w:pPr>
      <w:r>
        <w:t xml:space="preserve">(คุณครูแพรวนภา) จะเห็นว่าไม่มีนะคะ เพราะถ้าเราท่องสูตรคูณแม่ 3 นะคะ 3 x 1 ได้ 3 นะคะ 3 x 2 ได้ 6 นะคะ จะเห็นว่าเกิน 6 นั่นเองนะคะ จะเห็นว่าเกิน 5 ไปแล้ว เดังนั้น ถ้าหารด้วย 3 จะเป็นการหารที่ไม่ลงตัวนะคะจะได้ผลหารเป็นเท่าไรเอ่ย ได้ผลหารเป็น 1 นะคะ ก็คือ 2 ค่ะ นี่ก็เป็นผลหารของเรา ได้ 1 เศษ 2 ค่ะ</w:t>
      </w:r>
    </w:p>
    <w:p>
      <w:pPr>
        <w:pStyle w:val="BodyText"/>
      </w:pPr>
      <w:r>
        <w:t xml:space="preserve">(คุณครูสุภัสสร) ใช่ค่ะเด็ก ๆ 1 ที่ได้เป็นผลหารนะคะ เราเรียกว่าจำนวนนับค่ะ ส่วนเศษ 2 นะคะเด็ก ๆเราเรียกว่าตัวเศษค่ะ เวลาเราเวลาเรานำไปเขียนเป็นจำนวนคละนะคะ เราจะเขียนจำนวนนับก่อนใช่ไหมคะเด็ก ๆ ซึ่งเราจะเอาจำนวนนับไปเขียนไว้ก่อนค่ะ ส่วนตัวเศษของเรา คือ 2 นะคะ คุณครูจึงนำของนะคะ ไปเขียนที่ตัวเศษ ส่วนตัว 2 นะคะยังคงเดิมค่ะเด็ก คือเศษ 5 ส่วน 3 นะคะ คุณครูนำไปเขียนในรูปของจำนวนคละนะคะ จึงได้เป็น 1 เศษ 2 ส่วน 3 นั่นเองค่ะ</w:t>
      </w:r>
    </w:p>
    <w:p>
      <w:pPr>
        <w:pStyle w:val="BodyText"/>
      </w:pPr>
      <w:r>
        <w:t xml:space="preserve">(คุณครูแพรวนภา) ใช่เลยค่ะ ดังนั้น การเขียนเศษเกินให้อยู่ในรูปของจำนวนคละะไม่ยากนะคะ นักเรียนก็ต้องไปเขียนในรูปแบบจำนวน หาร ให้ได้ก่อนมานั่นเองค่ะครูแพรวา</w:t>
      </w:r>
    </w:p>
    <w:p>
      <w:pPr>
        <w:pStyle w:val="BodyText"/>
      </w:pPr>
      <w:r>
        <w:t xml:space="preserve">(คุณครูสุภัสสร) ใช่ค่ะ ดังนั้นนะคะ การเขียนเศษเกินในรูปจำนวนคละ ทำได้โดยตัวส่วนไปหารตัวเศษนะคะ ผลหารที่ได้นะคะ เป็นจำนวนนับนะคะ เศษที่ได้เป็นตัวเศษ ส่วนจำนวนตัวเศาเป็นอีกครั้งนะคะ การเขียนเศษเกินในรูปจำนวนคละนะคะ ทำได้โดยการนำตัวส่วนนะคะ ไปหารตัวเศษค่ะ จะเห็นว่าเป็นการหารที่ไม่ลงตัวนะคะเด็ฏ ๆหลังจากนนั้นนี่ผลหารที่ได้จะเป็นจำนวนนับค่ะส่วนเศษที่ได้จะเป็นจำนวนและตัวส่วนคงเดิมค่ะ เดี๋ยวเราไปดูตัวอย่างกันค่ะ ตอนนี้นะคะ คุณครูมีเศษ 19 ส่วน 7 นะคะ มาให้เด็ก ๆ ค่ะ เราจะลองมาเขียนให้อยู่ในรูปของจำนวนคละกันค่ะ เราทำได้อย่างไรคะคุณครูแพรวเราก็เริ่มจากการนำจะได้เป็นเศษ 19 ส่วน 7 19 หารด้วย 7 นะคะ หลังจากนั้นนักเรียนลองหาผลหารสิคะ 19 หารด้วย 7 ได้เท่ากับเท่าไรคะ นักเรียนปลายทางก็ลองท่อหรือไม่เกิน 19 ค่ะ 7 คูณ 2 นั้นเองค่ะ2 นั่นเองนะคะ เพราะ 7 x 2 จะได้เป็น 14 นะคะ ผลหารของเราเราได้มาแล้ว เป็น 2 ค่ะ จะเห็นว่าผลหารของเราไม่ลงตัว ดังนั้น เศษของเราคืออะไรคะ 7 x 2 ได้ 14 นะคะ นับต่อให้ได้เป็น 19 นะคะ เราก็จะได้ผลหารเป็น 2 เศษ 5 จากนั่นนักเรียนนักเรียนนำไปเขียนในรูปของจำนวนคละนะคะ เราสามารถเขียนในรูปจำนวนคละได้อย่างไรคะคุณครูแพรวา</w:t>
      </w:r>
    </w:p>
    <w:p>
      <w:pPr>
        <w:pStyle w:val="BodyText"/>
      </w:pPr>
      <w:r>
        <w:t xml:space="preserve">(คุณครูสุภัสสร) เวลานำไปเขียนเด็ก ๆ ก็ดูค่ะ ผลหารที่ได้ของเรานะคะ ก็คือ 2 นั่นเอง จะไปเป็นจำนวนนับค่ะส่วนตัวเศษ5 นะคะ ก็จะเป็นตัวเศษค่ะ ตัวส่วนของเรายังคงเดิมนะคะ ที่จำนวนคละของเรานี่ ตัวส่วนเป็น 7 นะคะ ดังนั้น ตัวส่วนก็จะเป็น 7 คงเดิมค่ะ ดังนั้นนะคะ เราจึงสามารถเขียนในรูปจำนวนคละได้เป็น 2 เศษ 5 ส่วน 7 นั้นเองค่ะ2 นะคะ มาจาก 2 ที่เป็นผลหารนะคะเด็ก ๆ เป็นจำนวนนับค่ะ ส่วนเศษ 5 นะคะ มาจากเศษที่เหลือ คือ 5 นั่นเองค่ะ ส่วนตัวส่วนยังเป็น 7 คงเดิมค่ะเด็ก ๆตอนนี้เด็ก ๆก็ได้รู้จักการเขียนการเขียนเศษเกินให้อยู่ในรูปแบบจำนวนคละเดี๋ยวคุณครูนะคะ จะลองทำเป็นตัวอย่างให้นักเรียนตอบไปพร้อม ๆ กับคุณครูสักนิดหนึ่งค่ะ เดี๋ยวมาเริ่มดูกันเลยค่ะ ตอนนี้นะคะ คุณครูก็มีเศษส่วนมาให้นะคะ เศษส่วนนี้นะคะ เป็นเศษ 5 ส่วน 3 ค่ะ เด็ก ๆ อยากจะให้เด็ก ๆเขียนในรูปแบบจำนวนคละค่ะจำนวนคละค่ะ เราสามารถเขียนได้อย่างไรคุณครูแพรว</w:t>
      </w:r>
    </w:p>
    <w:p>
      <w:pPr>
        <w:pStyle w:val="BodyText"/>
      </w:pPr>
      <w:r>
        <w:t xml:space="preserve">(คุณครูแพรวนภา) ในข้อนี้นะคะ เมื่อกี้เราได้ทำกันไปแล้ว นักเรียนมาทบทวนอีกสัก 1 รอบ เศษ 5 ส่วน 3 นะคะ เราเขียนอยู่ในรูปของการหารได้เป็น 5 หาร ด้วย 3 ค่ะ หลังจากนั้นนักเรียนลองหาผลหารสิค่ะ 5 หาร ด้วย 3 จะได้ก็จะได้เป็น 1 เศษ 2 นั่นเองนะคะ เมื่อได้แล้วนักเรียนนำมาเขียนในรูป 2 จำนวนคละนะคะ ผลหารที่ 1 คือ จำนวนนับ ส่วนเศษที่ได้ คือ 2 นะคะ เศาค่ะ ตัววส่วนคงเดิมนะคะ ก็จะได้เป็น 1 เศษ 2 ส่วน 3 ค่ะมาดูกันต่ออีกสัก 1 ข้อค่ะ คุณครูให้เป็นเศษ 11 นะคะ ส่วน 4 ค่ะ เราก็ทำเช่นเคยนะคะเด็ก ๆ โดยการเขียนให้อยู่ในรูปของการหารนั่นเองค่ะ โดยการนำตัวเศานะคะ หารด้วยตัวส่วนค่ะจึงได้เป็น 11 หาร ด้วย 4ค่ะ จากนั้นเรามาหาผลหารกันค่ะเด็ก ๆ 11 หารด้วย 4 ได้เท่ากับเท่าไรคะ เด็ก ๆ ลองดูสิคะว่า 4 คูณกับอะไรได้เท่ากับ 11 หรือใกล้เคียงแล้วไม่เกิน 11 คะ นั่นก็คือ 4 คูร 2 นั่นเองค่ะ 4 คูณ 2 ได้ 8 เราได้ผลหารมาแล้วนะคะเด็ก ๆ มาแล้วนะคะ ว่าเป็น 2 ค่ะ มาดูกันต่อค่ะ 4 x 2 นะคะ เป็น 8 นะคะ นับค่ะเด็ก ๆ จะเห็นว่าเหลือเศษเท่าไรคะ เหลือเศษ 3 ค่ะ เดี๋ยวคุณครูนะคะ จะลงมือให้เด็ก ๆ ปฏิบัติด้วยตัวเองกันบ้างคะ นะคะ เดี๋ยวกลับมาดบ้างคะเด็ก ๆ สำหรับการเขียนเศษเกินให้อยู่ในรูแจำนวนคละ ถ้าเด็ก ๆ ทำเสร็จแล้วเด็กมาตโจทย์ให้มาเป็นเศษ 15 ส่วน 5 ค่ะ การเขียนเศษเกินให้อยู่ในรูปของจำนวนคละ 12 หารด้วย 5 นั่นเองค่ะ 12 หารด้วย 5 ได้ผลหารเท่าไรคะเด็ก ๆ ก็จะเป็นผลการที่ไม่ลงตัวนะคะ ให้อยู่ในรูปของจำนวนคละค่ะ ผลการนะคะ จะไปเป็นจำนวนนับค่ะ ส่วนตัวส่วนของเรายังคงเดินนะคะ ก็คือส่วน 5 ก็จะเป็นสำหรับนี่ก็เป็นสำหรับในข้อที่ 1 นะคะ เดี๋ยวไปดูกันต่อในข้อที่ 2 ค่ะ</w:t>
      </w:r>
    </w:p>
    <w:p>
      <w:pPr>
        <w:pStyle w:val="BodyText"/>
      </w:pPr>
      <w:r>
        <w:t xml:space="preserve">(คุณครูแพรวนภา) ในข้อที่ 2 นะคะ เป็นเศษ 11 ส่วน 2 นะคะ เราทำอย่างไรเอ่ย เราก็ไปเขียนอยู่ในรูปการหารค่ะ ก็จะได้เป็น 11 หารด้วย 2 นะคะ หลังจากนั้นนักเรียนลงท่องแม่ 2 นะคะ ว่า 2 คูณอะไรได้ 11 หรือใกล้เคียง 1 มากที่สุดค่ะ 2 x 5 นั่นเองนะคะ เราได้ผลหารเเป็น 5 ค่ะ เศษของเราล่ะคะ 2 คูร 5 ได้ 10 เศษของเราจึงได้เป็น มาเป็น 5 เศษ 1 ค่ะ หลังจากนั้นนะคะ เราก็นำมาเขียนอยู่ในรูปของจำนวนคละค่ะ เป็น 5 นะคะ ตัวเศษของเราก็เป็น 1 ค่ะ ตัวเศษคงเดิมนะคะ ก็จะได้เป็น 5 เศา 1 ส่วน 2 นั้นเองค่ะผ่านไปแล้วนะคะ สำหรับ 2 ข้อ เดี๋ยวเรามาสรุปบทเรียนก่อนที่นักรียลงมือปฏิบัติแบบฝึกหัดของเรานะคะ คุณครูมีคำถามเล็ก ๆ น้อย ๆ นะคะ ให้กับเด็ก ๆ ค่ะ คุณครูอยากจะทราบว่าจำนวนคละกับเศษเกินมีความสัมอย่างไรคะ จากการเรียนของเราในวันนี้นะคะ เราจะสังเกตเห็นว่าเราทำอะไรกันไปบ้างคะคุณครูแพรว</w:t>
      </w:r>
    </w:p>
    <w:p>
      <w:pPr>
        <w:pStyle w:val="BodyText"/>
      </w:pPr>
      <w:r>
        <w:t xml:space="preserve">(คุณครูแพรวนภา) นักเรียนสามารถเขียนจำนวนคละในรูปเศษเกินได้นะคะ แล้วก็สามารถเขียนเศษเกินในรูปของจำนวนคลเพราะว่ามีความสัมพันธ์กันนั่นเองค่ะครูแพรวา</w:t>
      </w:r>
    </w:p>
    <w:p>
      <w:pPr>
        <w:pStyle w:val="BodyText"/>
      </w:pPr>
      <w:r>
        <w:t xml:space="preserve">(คุณครูสุภัสสร) ใช่ค่ะเด็ก ๆ เพราะฉะนั้นนะคะ เราสามารถนำไปสรุปบทเรียนได้นะคะเด็ก ๆ ว่าการเขียนจำนวนคละให้อยู่ในรูปของเศาเกินนะคะ เรามโดยการนำตัวส่วนคูณกับจำนวนนับนะคะ แล้วก็บวกกับตัวเศษค่ะ ผลลัพธ์ที่ได้นะคะ จะเป็นตัวเศษของเศษเกินค่ะ Ցสมารถส่วยกสรเՑารเขียนเศษเกินในรูปแบบไปหารตัวเศษนะคะ ผลหารที่ได้เป็นจำนวนนับ ตัวเศษที่ได้เป็นตัวเศษ โดยมีตัวส่วนคงเดิมค่ะ</w:t>
      </w:r>
    </w:p>
    <w:p>
      <w:pPr>
        <w:pStyle w:val="BodyText"/>
      </w:pPr>
      <w:r>
        <w:t xml:space="preserve">(คุณครูสุภัสสร) เด็ก ๆ จะสังเกตเห็นนะคะ ว่าเราสามารถเขียนจำนวนคละให้อยู่ในรูปเศาเกินได้และเขียนในรูปของเศาเกินได้นะคะและบทเรียนของเราในวันนี้ก็ไม่ยากเลยใช่ไหมค่ะเพราะฉะนั้นนะคะ คุณครูก็จะมีแบบฝึกหัดนะคะ ที่ 3.6 นะคะ ให้กับเด็ก ๆ ค่ะ โดยมีด้วยกันทั้งหมด 2 ข้อใหญ่นะคะ ข้อที่ 1 ใหญ่นี่คุณครูจะให้เด็ก ๆ ทำเพียงแค่ข้อที่ ถึงข้อ 5 ย่อยค่ะ แล้ววข้อที่ 2 ใหญ่ให้เด็กทำเพียงแค่ข้อ 1 ใหญ่สำหรับในข้อที่ 1 ใหญ่นะคะ โจทย์สั่งให้นักเรียนเขียนเศษเกินในรูปของจำนวนลคละนะคะ มีด้วยกัน 5 ข้อค่ะ ส่วนในข้อ 2 ใหญ่ น่าจะเป็นการเขียนจำนวนคละให้อยู่ในรูป ของเศษเกินค่ะ เดี๋ยวคุณครูจะขึ้นสไลด์ให้กับนักเรียนที่ไม่มีนักเรียนสามารถจดโจทย์นะคะ แล้วลงมือทำได้นะคะ หากนักเรียนคนใดมีแบบฝึกหัด สามารถลงมือปฏิบัติได้เลยค่ะ ฝากคุณครูปลายทางดูนักเรียยปลายทางด้ว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ำหรับบทเรียนครั้งงต่อไปนะคะเด็ก ๆในเรื่องของเศษส่วนอยู่นะคะ แต่เป็นเศษส่วนที่เท่ากันโดยการคูณค่ะเด็ก ๆ เพราะฉะนั้น วันนี้นี่ คุณครูแพรวาและคุณครูแพรวนะคะ จะให้เด็ก ๆในวันนี้นะคะ แล้วก็ทบทวนเกี่ยวกับเศษส่วนสำหรับวันนี้เวลาหมดลงแล้วล่ะค่ะ นักเรียนสามารถพบกับคุณครูแพรวและคุณครูแพรวได้ใหม่ในชั่วโมงถัดไป สวัว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24">
    <w:nsid w:val="ea454b4c"/>
    <w:multiLevelType w:val="multilevel"/>
    <w:lvl w:ilvl="0">
      <w:start w:val="2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๖ การเขียนจำนวนคละในรูปเศษเกิน / การเขียนเศษเกินในรูปจำนวนคละ 10 พ.ย. 64</dc:title>
  <dc:creator/>
  <cp:keywords/>
  <dcterms:created xsi:type="dcterms:W3CDTF">2022-06-09T04:59:13Z</dcterms:created>
  <dcterms:modified xsi:type="dcterms:W3CDTF">2022-06-09T04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0.30 น.</vt:lpwstr>
  </property>
  <property fmtid="{D5CDD505-2E9C-101B-9397-08002B2CF9AE}" pid="3" name="subtitle">
    <vt:lpwstr/>
  </property>
</Properties>
</file>